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ailored</w:t>
      </w:r>
      <w:r>
        <w:t xml:space="preserve"> </w:t>
      </w:r>
      <w:r>
        <w:t xml:space="preserve">for</w:t>
      </w:r>
      <w:r>
        <w:t xml:space="preserve"> </w:t>
      </w:r>
      <w:r>
        <w:t xml:space="preserve">Kazakhstan</w:t>
      </w:r>
      <w:r>
        <w:t xml:space="preserve"> </w:t>
      </w:r>
      <w:r>
        <w:t xml:space="preserve">Almaty</w:t>
      </w:r>
    </w:p>
    <w:bookmarkStart w:id="20" w:name="internship-application-letter"/>
    <w:p>
      <w:pPr>
        <w:pStyle w:val="Heading1"/>
      </w:pPr>
      <w:r>
        <w:t xml:space="preserve">INTERNSHIP APPLICATION LETTER</w:t>
      </w:r>
    </w:p>
    <w:p>
      <w:pPr>
        <w:pStyle w:val="FirstParagraph"/>
      </w:pPr>
      <w:r>
        <w:t xml:space="preserve">Your Name</w:t>
      </w:r>
      <w:r>
        <w:br/>
      </w:r>
      <w:r>
        <w:t xml:space="preserve">Address Line 1, Almaty 050045, Kazakhstan</w:t>
      </w:r>
      <w:r>
        <w:br/>
      </w:r>
      <w:r>
        <w:t xml:space="preserve">Email: yourname@email.kz | Phone: +7 (727) XXX-XXXX</w:t>
      </w:r>
      <w:r>
        <w:br/>
      </w:r>
      <w:r>
        <w:t xml:space="preserve">Date: October 26, 2023</w:t>
      </w:r>
    </w:p>
    <w:p>
      <w:pPr>
        <w:pStyle w:val="BodyText"/>
      </w:pPr>
      <w:r>
        <w:t xml:space="preserve">Hiring Manager</w:t>
      </w:r>
      <w:r>
        <w:br/>
      </w:r>
      <w:r>
        <w:t xml:space="preserve">Company Name (Example)</w:t>
      </w:r>
      <w:r>
        <w:br/>
      </w:r>
      <w:r>
        <w:t xml:space="preserve">Business Center "Almaty Plaza"</w:t>
      </w:r>
      <w:r>
        <w:br/>
      </w:r>
      <w:r>
        <w:t xml:space="preserve">5th Floor, 13 Zhibek Zholy Avenue</w:t>
      </w:r>
      <w:r>
        <w:br/>
      </w:r>
      <w:r>
        <w:t xml:space="preserve">Almaty 050000, Kazakhstan</w:t>
      </w:r>
    </w:p>
    <w:p>
      <w:pPr>
        <w:pStyle w:val="BodyText"/>
      </w:pPr>
      <w:r>
        <w:t xml:space="preserve">Dear Hiring Manager,</w:t>
      </w:r>
    </w:p>
    <w:p>
      <w:pPr>
        <w:pStyle w:val="BodyText"/>
      </w:pPr>
      <w:r>
        <w:t xml:space="preserve">I am writing to express my enthusiastic interest in the Internship Position at [Company Name] as advertised on the Kazakhstani Talent Network platform. As a dedicated international business student with a profound commitment to contributing to Central Asia's evolving economic landscape, I have meticulously tailored this application to align with your organization's mission and Almaty's dynamic professional environment. Having researched your company’s pioneering work in [specific sector, e.g., sustainable tourism development or fintech innovation], I am confident that my academic background, cross-cultural adaptability, and genuine passion for Kazakhstan’s growth trajectory make me an ideal candidate for this opportunity.</w:t>
      </w:r>
    </w:p>
    <w:p>
      <w:pPr>
        <w:pStyle w:val="BodyText"/>
      </w:pPr>
      <w:r>
        <w:t xml:space="preserve">My decision to pursue an internship in Almaty stems from a deep appreciation of the city’s unique position as Kazakhstan’s economic heartland and cultural crossroads. While studying International Business at [University Name], I immersed myself in Kazakhstani business case studies, including the Astana Economic Forum initiatives and Almaty’s designation as a UNESCO Creative City of Design. This academic focus led me to volunteer with the "Almaty Youth Entrepreneurship Program," where I assisted local startups with market entry strategies for European partnerships. This experience wasn’t merely transactional—it was a profound education in Kazakhstan’s business ethos, where relationships and cultural nuance are as vital as financial metrics. In Almaty’s bustling markets like "Baiterek" or "Almaty Central Market," I observed how local vendors masterfully blend traditional Kazakh hospitality with modern commerce—a lesson in adaptability I now apply to all professional interactions.</w:t>
      </w:r>
    </w:p>
    <w:p>
      <w:pPr>
        <w:pStyle w:val="BodyText"/>
      </w:pPr>
      <w:r>
        <w:t xml:space="preserve">What specifically draws me to [Company Name] is your commitment to [mention specific company value, e.g., "empowering women-led SMEs through digital literacy programs" or "developing Almaty’s green infrastructure"]. Your recent project, "Eco-Almaty 2030," directly mirrors my academic thesis on sustainable urban development in post-Soviet cities. During my studies, I conducted field research in Shymkent analyzing waste management systems, which taught me to balance technical analysis with community engagement—skills I am eager to contribute while working under your team’s mentorship. Crucially, I have tailored my skillset specifically for the Kazakhstani context: I hold an advanced certificate in Kazakh language (level B2) from Al-Farabi Kazakh National University, allowing me to communicate effectively with local stakeholders. My fluency in Russian and English further enables seamless collaboration across your international client base, a necessity given Kazakhstan’s dual integration into Eurasian and global markets.</w:t>
      </w:r>
    </w:p>
    <w:p>
      <w:pPr>
        <w:pStyle w:val="BodyText"/>
      </w:pPr>
      <w:r>
        <w:t xml:space="preserve">My academic journey has been intentionally aligned with Central Asian development priorities. In my final year project, I proposed a framework for enhancing Almaty’s tourism infrastructure by integrating traditional Kazakh crafts (like "shabu" embroidery) into hotel experiences—a concept that resonated deeply with local cultural officials at the Kazakh Ministry of Culture. This project required navigating bureaucratic processes and understanding regional nuances, much like the work your team undertakes. I also participated in a virtual exchange program with Nazarbayev University, where we co-developed a proposal for digital trade corridors between Almaty and Shanghai under the Belt and Road Initiative. These experiences have equipped me with practical skills in stakeholder mapping, multilingual project coordination, and culturally sensitive strategy development—precisely the competencies your internship seeks.</w:t>
      </w:r>
    </w:p>
    <w:p>
      <w:pPr>
        <w:pStyle w:val="BodyText"/>
      </w:pPr>
      <w:r>
        <w:t xml:space="preserve">Almaty’s significance as Kazakhstan’s commercial hub is not merely geographic; it represents a living laboratory for emerging market innovation. I am eager to learn from your team how companies like [Company Name] navigate the delicate balance between global standards and local traditions—such as adapting corporate ethics to Kazakh "zhety жар" (seven virtues) principles or leveraging Almaty’s status as a transportation nexus for Eurasian trade. My time in Almaty during the 2022 Winter Festival, where I assisted international guests at the "Kazakh Cultural Village," solidified my belief that true success here requires cultural intelligence over technical expertise alone. I understand that an internship is not just about gaining experience—it’s about becoming part of a community’s growth narrative.</w:t>
      </w:r>
    </w:p>
    <w:p>
      <w:pPr>
        <w:pStyle w:val="BodyText"/>
      </w:pPr>
      <w:r>
        <w:t xml:space="preserve">I have carefully curated this application to reflect the unique demands of Kazakhstan’s professional landscape. Unlike generic applications, mine incorporates insights from my visits to Almaty’s business incubators (including "Alatau" and "Kazakh Innovation Fund"), where I observed how startups pivot strategies based on seasonal economic shifts like the post-harvest market surge in Eastern Kazakhstan. My understanding of local logistics—such as navigating the Almaty-Kyzylorda corridor for supply chain projects—is directly transferable to your operational needs. Moreover, my participation in a UNDP workshop on "Inclusive Growth in Central Asia" taught me to identify opportunities within regulatory frameworks unique to Kazakhstan’s evolving business environment—a perspective I will bring daily to your team.</w:t>
      </w:r>
    </w:p>
    <w:p>
      <w:pPr>
        <w:pStyle w:val="BodyText"/>
      </w:pPr>
      <w:r>
        <w:t xml:space="preserve">As an applicant who has not only researched but emotionally invested in Almaty’s trajectory, I am prepared to immerse myself fully in this internship. My academic schedule is flexible to accommodate your program’s timing, and I am committed to contributing from day one. I have attached my resume, which details my Kazakh language proficiency (verified through a certified test), volunteer work with the Almaty Chamber of Commerce, and relevant coursework in Eurasian economics. Should you require further information about how my background aligns with your goals—such as specific examples of cross-cultural problem-solving in Almaty’s context—I welcome the opportunity to discuss this at your convenience.</w:t>
      </w:r>
    </w:p>
    <w:p>
      <w:pPr>
        <w:pStyle w:val="BodyText"/>
      </w:pPr>
      <w:r>
        <w:t xml:space="preserve">Thank you for considering my application. I am eager to bring my tailored perspective on Kazakhstani business dynamics to [Company Name] and contribute meaningfully to Almaty’s economic vitality. The chance to learn from your team while actively participating in a city that bridges ancient Silk Road traditions with cutting-edge innovation is precisely the professional catalyst I seek.</w:t>
      </w:r>
    </w:p>
    <w:p>
      <w:pPr>
        <w:pStyle w:val="BodyText"/>
      </w:pPr>
      <w:r>
        <w:t xml:space="preserve">Sincerely,</w:t>
      </w:r>
    </w:p>
    <w:p>
      <w:pPr>
        <w:pStyle w:val="BodyText"/>
      </w:pPr>
      <w:r>
        <w:t xml:space="preserve">[Your Full Name]</w:t>
      </w:r>
    </w:p>
    <w:p>
      <w:pPr>
        <w:pStyle w:val="BodyText"/>
      </w:pPr>
      <w:r>
        <w:t xml:space="preserve">Signature</w:t>
      </w:r>
    </w:p>
    <w:p>
      <w:pPr>
        <w:pStyle w:val="BodyText"/>
      </w:pPr>
      <w:r>
        <w:rPr>
          <w:bCs/>
          <w:b/>
        </w:rPr>
        <w:t xml:space="preserve">Attachments:</w:t>
      </w:r>
      <w:r>
        <w:t xml:space="preserve"> </w:t>
      </w:r>
      <w:r>
        <w:t xml:space="preserve">Resume, Kazakh Language Certification (B2), UNDP Workshop Certific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ailored for Kazakhstan Almaty</dc:title>
  <dc:creator/>
  <dc:language>en</dc:language>
  <cp:keywords/>
  <dcterms:created xsi:type="dcterms:W3CDTF">2026-07-22T08:43:30Z</dcterms:created>
  <dcterms:modified xsi:type="dcterms:W3CDTF">2026-07-22T08:43:30Z</dcterms:modified>
</cp:coreProperties>
</file>

<file path=docProps/custom.xml><?xml version="1.0" encoding="utf-8"?>
<Properties xmlns="http://schemas.openxmlformats.org/officeDocument/2006/custom-properties" xmlns:vt="http://schemas.openxmlformats.org/officeDocument/2006/docPropsVTypes"/>
</file>